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7594D5A1" w:rsidR="007D02D1" w:rsidRPr="00E06171" w:rsidRDefault="008F18F8" w:rsidP="007D02D1">
      <w:pPr>
        <w:spacing w:after="120"/>
        <w:rPr>
          <w:rFonts w:ascii="Shonar Bangla" w:hAnsi="Shonar Bangla" w:cs="Shonar Bangla"/>
        </w:rPr>
      </w:pPr>
      <w:r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6A6D0FCC">
                <wp:simplePos x="0" y="0"/>
                <wp:positionH relativeFrom="margin">
                  <wp:posOffset>5802630</wp:posOffset>
                </wp:positionH>
                <wp:positionV relativeFrom="paragraph">
                  <wp:posOffset>18986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0E38D75E" w:rsidR="008E2F34" w:rsidRPr="00A7234A" w:rsidRDefault="00694D09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  <w:r w:rsidR="001C50D4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৩</w:t>
                            </w:r>
                            <w:r w:rsidR="008F18F8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</w:t>
                            </w:r>
                            <w:r w:rsidR="00A7234A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</w:t>
                            </w:r>
                            <w:r w:rsidR="001C50D4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৮</w:t>
                            </w:r>
                            <w:r w:rsidR="008E2F34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২০২</w:t>
                            </w:r>
                            <w:r w:rsidR="00A7234A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14.9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" filled="f" stroked="f">
                <v:textbox>
                  <w:txbxContent>
                    <w:p w14:paraId="3BD75878" w14:textId="0E38D75E" w:rsidR="008E2F34" w:rsidRPr="00A7234A" w:rsidRDefault="00694D09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  <w:r w:rsidR="001C50D4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৩</w:t>
                      </w:r>
                      <w:r w:rsidR="008F18F8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</w:t>
                      </w:r>
                      <w:r w:rsidR="00A7234A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</w:t>
                      </w:r>
                      <w:r w:rsidR="001C50D4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৮</w:t>
                      </w:r>
                      <w:r w:rsidR="008E2F34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২০২</w:t>
                      </w:r>
                      <w:r w:rsidR="00A7234A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DB286A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55250C71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E92F4" id="_x0000_s1027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69D466F0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CD5CAC" w:rsidRDefault="00E06171">
                            <w:pPr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</w:t>
                            </w:r>
                            <w:proofErr w:type="spellEnd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A473" id="_x0000_s1028" type="#_x0000_t202" style="position:absolute;margin-left:19.8pt;margin-top:6.45pt;width:95.4pt;height:24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" stroked="f">
                <v:textbox>
                  <w:txbxContent>
                    <w:p w14:paraId="4B43809C" w14:textId="4B138797" w:rsidR="00E06171" w:rsidRPr="00CD5CAC" w:rsidRDefault="00E06171">
                      <w:pPr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7F96CBA5" w14:textId="33930E57" w:rsidR="0050671A" w:rsidRPr="00D12CE4" w:rsidRDefault="007D02D1" w:rsidP="00D12CE4">
      <w:pPr>
        <w:spacing w:after="120"/>
        <w:rPr>
          <w:rFonts w:ascii="Shonar Bangla" w:hAnsi="Shonar Bangla" w:cs="Shonar Bangla"/>
          <w:color w:val="00B050"/>
          <w:sz w:val="28"/>
          <w:szCs w:val="28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</w:p>
    <w:p w14:paraId="5D3CB14B" w14:textId="44034F81" w:rsidR="00F600A0" w:rsidRPr="00F600A0" w:rsidRDefault="00F600A0" w:rsidP="00D12CE4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  <w:u w:val="double"/>
        </w:rPr>
      </w:pPr>
      <w:proofErr w:type="spellStart"/>
      <w:r w:rsidRPr="00F600A0">
        <w:rPr>
          <w:rFonts w:ascii="Shonar Bangla" w:hAnsi="Shonar Bangla" w:cs="Shonar Bangla"/>
          <w:b/>
          <w:bCs/>
          <w:color w:val="000000" w:themeColor="text1"/>
          <w:sz w:val="26"/>
          <w:szCs w:val="26"/>
          <w:u w:val="double"/>
        </w:rPr>
        <w:t>টপশীট</w:t>
      </w:r>
      <w:proofErr w:type="spellEnd"/>
    </w:p>
    <w:p w14:paraId="4E0DE466" w14:textId="218D2AAF" w:rsidR="00F600A0" w:rsidRDefault="00F600A0" w:rsidP="00D12CE4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িলনং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- </w:t>
      </w:r>
    </w:p>
    <w:p w14:paraId="0D5C1043" w14:textId="2FD01830" w:rsidR="00A7234A" w:rsidRDefault="00D12CE4" w:rsidP="00D12CE4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েঘন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াংলাদেশ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লিঃ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0D5CC9B6" w14:textId="4DB39CAB" w:rsidR="00694D09" w:rsidRDefault="00694D09" w:rsidP="00D12CE4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ষ্টো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িল্ডিং</w:t>
      </w:r>
      <w:proofErr w:type="spellEnd"/>
    </w:p>
    <w:p w14:paraId="26E3642D" w14:textId="371B748C" w:rsidR="00D12CE4" w:rsidRPr="00A7234A" w:rsidRDefault="00D12CE4" w:rsidP="00D12CE4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ুলাইদ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াওন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শ্রীপু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াজীপু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0E4AE22D" w14:textId="77777777" w:rsidR="00F600A0" w:rsidRDefault="008F18F8" w:rsidP="008F18F8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239"/>
        <w:gridCol w:w="5239"/>
      </w:tblGrid>
      <w:tr w:rsidR="00F600A0" w14:paraId="1EDF2827" w14:textId="77777777" w:rsidTr="00F600A0">
        <w:trPr>
          <w:trHeight w:val="842"/>
          <w:jc w:val="center"/>
        </w:trPr>
        <w:tc>
          <w:tcPr>
            <w:tcW w:w="5239" w:type="dxa"/>
          </w:tcPr>
          <w:p w14:paraId="52DFE372" w14:textId="24D93248" w:rsidR="00F600A0" w:rsidRDefault="00F600A0" w:rsidP="00F600A0">
            <w:pPr>
              <w:spacing w:after="120"/>
              <w:jc w:val="center"/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</w:pPr>
            <w:proofErr w:type="spellStart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>বিল</w:t>
            </w:r>
            <w:proofErr w:type="spellEnd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>নং</w:t>
            </w:r>
            <w:proofErr w:type="spellEnd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-       এর </w:t>
            </w:r>
            <w:proofErr w:type="spellStart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>মোট</w:t>
            </w:r>
            <w:proofErr w:type="spellEnd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>টাকা</w:t>
            </w:r>
            <w:proofErr w:type="spellEnd"/>
          </w:p>
        </w:tc>
        <w:tc>
          <w:tcPr>
            <w:tcW w:w="5239" w:type="dxa"/>
          </w:tcPr>
          <w:p w14:paraId="72255FF5" w14:textId="229481B8" w:rsidR="00F600A0" w:rsidRDefault="00F600A0" w:rsidP="00F600A0">
            <w:pPr>
              <w:spacing w:after="120"/>
              <w:jc w:val="center"/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</w:pPr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>২৭,১৫৬.৬০</w:t>
            </w:r>
          </w:p>
        </w:tc>
      </w:tr>
      <w:tr w:rsidR="00F600A0" w14:paraId="0D6719B4" w14:textId="77777777" w:rsidTr="00F600A0">
        <w:trPr>
          <w:trHeight w:val="864"/>
          <w:jc w:val="center"/>
        </w:trPr>
        <w:tc>
          <w:tcPr>
            <w:tcW w:w="5239" w:type="dxa"/>
          </w:tcPr>
          <w:p w14:paraId="7214143E" w14:textId="151690B0" w:rsidR="00F600A0" w:rsidRDefault="00F600A0" w:rsidP="00F600A0">
            <w:pPr>
              <w:spacing w:after="120"/>
              <w:jc w:val="center"/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</w:pPr>
            <w:proofErr w:type="spellStart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>বিল</w:t>
            </w:r>
            <w:proofErr w:type="spellEnd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>নং</w:t>
            </w:r>
            <w:proofErr w:type="spellEnd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-       </w:t>
            </w:r>
            <w:proofErr w:type="spellStart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>এর</w:t>
            </w:r>
            <w:proofErr w:type="spellEnd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>মোট</w:t>
            </w:r>
            <w:proofErr w:type="spellEnd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>টাকা</w:t>
            </w:r>
            <w:proofErr w:type="spellEnd"/>
          </w:p>
        </w:tc>
        <w:tc>
          <w:tcPr>
            <w:tcW w:w="5239" w:type="dxa"/>
          </w:tcPr>
          <w:p w14:paraId="07597195" w14:textId="11F90882" w:rsidR="00F600A0" w:rsidRDefault="00F600A0" w:rsidP="00F600A0">
            <w:pPr>
              <w:spacing w:after="120"/>
              <w:jc w:val="center"/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</w:pPr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>৯৪,৪০১.৬০</w:t>
            </w:r>
          </w:p>
        </w:tc>
      </w:tr>
      <w:tr w:rsidR="00F600A0" w14:paraId="4150086A" w14:textId="77777777" w:rsidTr="00F600A0">
        <w:trPr>
          <w:trHeight w:val="842"/>
          <w:jc w:val="center"/>
        </w:trPr>
        <w:tc>
          <w:tcPr>
            <w:tcW w:w="5239" w:type="dxa"/>
          </w:tcPr>
          <w:p w14:paraId="4751C730" w14:textId="1DB965BD" w:rsidR="00F600A0" w:rsidRDefault="00F600A0" w:rsidP="00F600A0">
            <w:pPr>
              <w:spacing w:after="120"/>
              <w:jc w:val="center"/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</w:pPr>
            <w:proofErr w:type="spellStart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>বিল</w:t>
            </w:r>
            <w:proofErr w:type="spellEnd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>নং</w:t>
            </w:r>
            <w:proofErr w:type="spellEnd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-       </w:t>
            </w:r>
            <w:proofErr w:type="spellStart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>এর</w:t>
            </w:r>
            <w:proofErr w:type="spellEnd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>মোট</w:t>
            </w:r>
            <w:proofErr w:type="spellEnd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>টাকা</w:t>
            </w:r>
            <w:proofErr w:type="spellEnd"/>
          </w:p>
        </w:tc>
        <w:tc>
          <w:tcPr>
            <w:tcW w:w="5239" w:type="dxa"/>
          </w:tcPr>
          <w:p w14:paraId="27534A24" w14:textId="315F2FB4" w:rsidR="00F600A0" w:rsidRDefault="00F600A0" w:rsidP="00F600A0">
            <w:pPr>
              <w:spacing w:after="120"/>
              <w:jc w:val="center"/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</w:pPr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>৩৯,৯৫৮.৮০</w:t>
            </w:r>
          </w:p>
        </w:tc>
      </w:tr>
      <w:tr w:rsidR="00D0735D" w14:paraId="13590E4E" w14:textId="77777777" w:rsidTr="00F600A0">
        <w:trPr>
          <w:trHeight w:val="842"/>
          <w:jc w:val="center"/>
        </w:trPr>
        <w:tc>
          <w:tcPr>
            <w:tcW w:w="5239" w:type="dxa"/>
          </w:tcPr>
          <w:p w14:paraId="65035666" w14:textId="649B5053" w:rsidR="00D0735D" w:rsidRDefault="00D0735D" w:rsidP="00F600A0">
            <w:pPr>
              <w:spacing w:after="120"/>
              <w:jc w:val="center"/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</w:pPr>
            <w:proofErr w:type="spellStart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>বিল</w:t>
            </w:r>
            <w:proofErr w:type="spellEnd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>নং</w:t>
            </w:r>
            <w:proofErr w:type="spellEnd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-       </w:t>
            </w:r>
            <w:proofErr w:type="spellStart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>এর</w:t>
            </w:r>
            <w:proofErr w:type="spellEnd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>মোট</w:t>
            </w:r>
            <w:proofErr w:type="spellEnd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>টাকা</w:t>
            </w:r>
            <w:proofErr w:type="spellEnd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</w:p>
        </w:tc>
        <w:tc>
          <w:tcPr>
            <w:tcW w:w="5239" w:type="dxa"/>
          </w:tcPr>
          <w:p w14:paraId="4C166CCF" w14:textId="7C0ED743" w:rsidR="00D0735D" w:rsidRDefault="00D0735D" w:rsidP="00F600A0">
            <w:pPr>
              <w:spacing w:after="120"/>
              <w:jc w:val="center"/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</w:pPr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>১,৩৯,৩৯৬.৮০</w:t>
            </w:r>
          </w:p>
        </w:tc>
      </w:tr>
      <w:tr w:rsidR="00F600A0" w14:paraId="25AC05E3" w14:textId="77777777" w:rsidTr="00F600A0">
        <w:trPr>
          <w:trHeight w:val="842"/>
          <w:jc w:val="center"/>
        </w:trPr>
        <w:tc>
          <w:tcPr>
            <w:tcW w:w="5239" w:type="dxa"/>
          </w:tcPr>
          <w:p w14:paraId="365FB355" w14:textId="2365AFB7" w:rsidR="00F600A0" w:rsidRDefault="00F600A0" w:rsidP="00F600A0">
            <w:pPr>
              <w:spacing w:after="120"/>
              <w:jc w:val="center"/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</w:pPr>
            <w:proofErr w:type="spellStart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>মোট</w:t>
            </w:r>
            <w:proofErr w:type="spellEnd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>টাকা</w:t>
            </w:r>
            <w:proofErr w:type="spellEnd"/>
          </w:p>
        </w:tc>
        <w:tc>
          <w:tcPr>
            <w:tcW w:w="5239" w:type="dxa"/>
          </w:tcPr>
          <w:p w14:paraId="106FA224" w14:textId="6011BE48" w:rsidR="00F600A0" w:rsidRDefault="00CF31BF" w:rsidP="00F600A0">
            <w:pPr>
              <w:spacing w:after="120"/>
              <w:jc w:val="center"/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</w:pPr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>৩</w:t>
            </w:r>
            <w:r w:rsidR="00F600A0"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>,</w:t>
            </w:r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>০০</w:t>
            </w:r>
            <w:r w:rsidR="00F600A0"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>,</w:t>
            </w:r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>৯১৩</w:t>
            </w:r>
            <w:r w:rsidR="00F600A0"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>.</w:t>
            </w:r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>৮</w:t>
            </w:r>
            <w:r w:rsidR="00F600A0"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>০</w:t>
            </w:r>
          </w:p>
        </w:tc>
      </w:tr>
    </w:tbl>
    <w:p w14:paraId="0806697C" w14:textId="49B70BC2" w:rsidR="008F18F8" w:rsidRDefault="008F18F8" w:rsidP="008F18F8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70CF572E" w14:textId="714644F3" w:rsidR="00D12CE4" w:rsidRDefault="00D12CE4" w:rsidP="00F600A0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 w:rsidR="00E731E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1968545F" w14:textId="499DF5AC" w:rsidR="008F18F8" w:rsidRPr="00A5146A" w:rsidRDefault="00E1337D" w:rsidP="00CF31BF">
      <w:pPr>
        <w:spacing w:after="120"/>
        <w:ind w:left="2160" w:firstLine="720"/>
        <w:rPr>
          <w:rFonts w:ascii="Shonar Bangl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</w:t>
      </w:r>
      <w:r w:rsidR="00005822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</w:t>
      </w:r>
      <w:r w:rsidR="008F18F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8F18F8" w:rsidRPr="00A5146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(</w:t>
      </w:r>
      <w:proofErr w:type="spellStart"/>
      <w:r w:rsidR="008F18F8" w:rsidRPr="00A5146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কথায়ঃ</w:t>
      </w:r>
      <w:proofErr w:type="spellEnd"/>
      <w:r w:rsidR="008F18F8" w:rsidRPr="00A5146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-</w:t>
      </w:r>
      <w:r w:rsidR="00945AA5" w:rsidRPr="00A5146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CF31B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তিন</w:t>
      </w:r>
      <w:proofErr w:type="spellEnd"/>
      <w:r w:rsidR="00127F2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127F2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লক্ষ</w:t>
      </w:r>
      <w:proofErr w:type="spellEnd"/>
      <w:r w:rsidR="008F18F8" w:rsidRPr="00A5146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CF31B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নয়</w:t>
      </w:r>
      <w:r w:rsidR="00127F2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শত</w:t>
      </w:r>
      <w:proofErr w:type="spellEnd"/>
      <w:r w:rsidR="00343D01" w:rsidRPr="00A5146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127F2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তের</w:t>
      </w:r>
      <w:proofErr w:type="spellEnd"/>
      <w:r w:rsidR="00343D01" w:rsidRPr="00A5146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8F18F8" w:rsidRPr="00A5146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 w:rsidR="005F19E5" w:rsidRPr="00A5146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CF31B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আশি</w:t>
      </w:r>
      <w:proofErr w:type="spellEnd"/>
      <w:r w:rsidR="00CF31B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CF31B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য়সা</w:t>
      </w:r>
      <w:proofErr w:type="spellEnd"/>
      <w:r w:rsidRPr="00A5146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8F18F8" w:rsidRPr="00A5146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াএ</w:t>
      </w:r>
      <w:proofErr w:type="spellEnd"/>
      <w:r w:rsidR="008F18F8" w:rsidRPr="00A5146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।)  </w:t>
      </w:r>
    </w:p>
    <w:p w14:paraId="5F792328" w14:textId="71BA9C70" w:rsidR="00887277" w:rsidRDefault="00887277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Bangla">
    <w:altName w:val="Mangal"/>
    <w:charset w:val="00"/>
    <w:family w:val="script"/>
    <w:pitch w:val="variable"/>
    <w:sig w:usb0="80018003" w:usb1="00002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QUAbzdM0ywAAAA="/>
  </w:docVars>
  <w:rsids>
    <w:rsidRoot w:val="007D02D1"/>
    <w:rsid w:val="00005822"/>
    <w:rsid w:val="00055F47"/>
    <w:rsid w:val="00127F23"/>
    <w:rsid w:val="001B1881"/>
    <w:rsid w:val="001C50D4"/>
    <w:rsid w:val="001D6DAD"/>
    <w:rsid w:val="001F2F52"/>
    <w:rsid w:val="00203B44"/>
    <w:rsid w:val="00236210"/>
    <w:rsid w:val="002E11F7"/>
    <w:rsid w:val="002F4B95"/>
    <w:rsid w:val="00343D01"/>
    <w:rsid w:val="004A013A"/>
    <w:rsid w:val="0050671A"/>
    <w:rsid w:val="00566319"/>
    <w:rsid w:val="005F19E5"/>
    <w:rsid w:val="00694D09"/>
    <w:rsid w:val="006D38E6"/>
    <w:rsid w:val="00740FA4"/>
    <w:rsid w:val="00784EE5"/>
    <w:rsid w:val="00784F78"/>
    <w:rsid w:val="00791146"/>
    <w:rsid w:val="007B662A"/>
    <w:rsid w:val="007D02D1"/>
    <w:rsid w:val="00887277"/>
    <w:rsid w:val="00887BF3"/>
    <w:rsid w:val="008E2F34"/>
    <w:rsid w:val="008F18F8"/>
    <w:rsid w:val="00945AA5"/>
    <w:rsid w:val="009A0CD4"/>
    <w:rsid w:val="009D0C82"/>
    <w:rsid w:val="009D5E53"/>
    <w:rsid w:val="00A5146A"/>
    <w:rsid w:val="00A7234A"/>
    <w:rsid w:val="00A7325D"/>
    <w:rsid w:val="00B17A6F"/>
    <w:rsid w:val="00B33573"/>
    <w:rsid w:val="00B7374E"/>
    <w:rsid w:val="00B82BAE"/>
    <w:rsid w:val="00BB2F21"/>
    <w:rsid w:val="00C70D35"/>
    <w:rsid w:val="00CD5CAC"/>
    <w:rsid w:val="00CF31BF"/>
    <w:rsid w:val="00D0735D"/>
    <w:rsid w:val="00D073AC"/>
    <w:rsid w:val="00D12CE4"/>
    <w:rsid w:val="00D234BE"/>
    <w:rsid w:val="00DB286A"/>
    <w:rsid w:val="00DC2041"/>
    <w:rsid w:val="00E06171"/>
    <w:rsid w:val="00E1337D"/>
    <w:rsid w:val="00E2466F"/>
    <w:rsid w:val="00E731E4"/>
    <w:rsid w:val="00EA337D"/>
    <w:rsid w:val="00F16D9B"/>
    <w:rsid w:val="00F600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7234A"/>
    <w:rPr>
      <w:color w:val="808080"/>
    </w:rPr>
  </w:style>
  <w:style w:type="table" w:styleId="TableGrid">
    <w:name w:val="Table Grid"/>
    <w:basedOn w:val="TableNormal"/>
    <w:uiPriority w:val="39"/>
    <w:rsid w:val="005067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F600A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F600A0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1</Pages>
  <Words>66</Words>
  <Characters>38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Shahajada Imran</cp:lastModifiedBy>
  <cp:revision>3</cp:revision>
  <cp:lastPrinted>2022-08-24T16:34:00Z</cp:lastPrinted>
  <dcterms:created xsi:type="dcterms:W3CDTF">2022-08-24T16:28:00Z</dcterms:created>
  <dcterms:modified xsi:type="dcterms:W3CDTF">2022-08-24T18:07:00Z</dcterms:modified>
</cp:coreProperties>
</file>